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057F85" w14:textId="6C063E2E" w:rsidR="00C66A77" w:rsidRDefault="00C66A77" w:rsidP="00C66A77">
      <w:pPr>
        <w:jc w:val="center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32F623C4" wp14:editId="27C6F2AB">
            <wp:extent cx="3137535" cy="1764863"/>
            <wp:effectExtent l="0" t="0" r="5715" b="6985"/>
            <wp:docPr id="1" name="Picture 1" descr="A person walking down a roa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720_Going_His_Way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0635" cy="1772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C563C" w14:textId="5F295879" w:rsidR="00C66A77" w:rsidRDefault="00C66A77" w:rsidP="00C66A77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Going His Way</w:t>
      </w:r>
    </w:p>
    <w:p w14:paraId="50341510" w14:textId="37C6A6CD" w:rsidR="00C66A77" w:rsidRDefault="00C66A77" w:rsidP="00C66A77">
      <w:pPr>
        <w:spacing w:after="0"/>
        <w:jc w:val="center"/>
      </w:pPr>
      <w:r>
        <w:t>“Stand Up, Speak Up, Own Up”</w:t>
      </w:r>
    </w:p>
    <w:p w14:paraId="5AF9DF7C" w14:textId="53E60B32" w:rsidR="00C66A77" w:rsidRDefault="00C66A77" w:rsidP="00C66A77">
      <w:pPr>
        <w:spacing w:after="0"/>
        <w:jc w:val="center"/>
      </w:pPr>
      <w:r>
        <w:t>Matthew 10:16-32</w:t>
      </w:r>
    </w:p>
    <w:p w14:paraId="3B485787" w14:textId="6152B221" w:rsidR="00C66A77" w:rsidRDefault="00C66A77" w:rsidP="00C66A77">
      <w:pPr>
        <w:spacing w:after="0"/>
        <w:jc w:val="center"/>
      </w:pPr>
    </w:p>
    <w:p w14:paraId="3E120D1B" w14:textId="4D46FF6A" w:rsidR="00C66A77" w:rsidRDefault="00C66A77" w:rsidP="00C66A77">
      <w:pPr>
        <w:pStyle w:val="ListParagraph"/>
        <w:numPr>
          <w:ilvl w:val="0"/>
          <w:numId w:val="1"/>
        </w:numPr>
        <w:spacing w:after="0"/>
      </w:pPr>
      <w:r>
        <w:t xml:space="preserve">Can you think if an experience in your life when </w:t>
      </w:r>
      <w:r w:rsidR="001D2826">
        <w:t xml:space="preserve">doing </w:t>
      </w:r>
      <w:r>
        <w:t xml:space="preserve">what seemed to be the wrong </w:t>
      </w:r>
      <w:r w:rsidR="002D5977">
        <w:t>thing</w:t>
      </w:r>
      <w:r>
        <w:t xml:space="preserve"> turned out to be right for you? </w:t>
      </w:r>
    </w:p>
    <w:p w14:paraId="7CE160E5" w14:textId="77777777" w:rsidR="00C66A77" w:rsidRDefault="00C66A77" w:rsidP="00C66A77">
      <w:pPr>
        <w:spacing w:after="0"/>
      </w:pPr>
    </w:p>
    <w:p w14:paraId="26FB5A27" w14:textId="0F60E95F" w:rsidR="00C66A77" w:rsidRDefault="00F40D5F" w:rsidP="00F40D5F">
      <w:pPr>
        <w:pStyle w:val="ListParagraph"/>
        <w:numPr>
          <w:ilvl w:val="0"/>
          <w:numId w:val="1"/>
        </w:numPr>
        <w:spacing w:after="0"/>
      </w:pPr>
      <w:r w:rsidRPr="00F40D5F">
        <w:rPr>
          <w:b/>
          <w:bCs/>
        </w:rPr>
        <w:t xml:space="preserve">Read Matthew 10:16-23. </w:t>
      </w:r>
      <w:r>
        <w:t xml:space="preserve">How does this passage make you feel? Which verses, if any, are most troubling to you?  </w:t>
      </w:r>
      <w:r w:rsidR="009B6A28">
        <w:t xml:space="preserve">Which are most encouraging? </w:t>
      </w:r>
      <w:r>
        <w:t xml:space="preserve">Do any of Jesus’ </w:t>
      </w:r>
      <w:r w:rsidR="001D2826">
        <w:t xml:space="preserve">warnings </w:t>
      </w:r>
      <w:r w:rsidR="009B6A28">
        <w:t xml:space="preserve">resonate </w:t>
      </w:r>
      <w:r>
        <w:t xml:space="preserve">with your experience? </w:t>
      </w:r>
    </w:p>
    <w:p w14:paraId="139D9879" w14:textId="77777777" w:rsidR="00F40D5F" w:rsidRDefault="00F40D5F" w:rsidP="00F40D5F">
      <w:pPr>
        <w:pStyle w:val="ListParagraph"/>
      </w:pPr>
    </w:p>
    <w:p w14:paraId="39EEA786" w14:textId="05C85852" w:rsidR="00F40D5F" w:rsidRPr="00C66A77" w:rsidRDefault="00A82218" w:rsidP="00F40D5F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Matthew 10:39. </w:t>
      </w:r>
      <w:r w:rsidR="00D027A5">
        <w:t>This saying of Jesus appears in all four Gospels</w:t>
      </w:r>
      <w:r w:rsidR="007202EA">
        <w:t xml:space="preserve">, and twice in two </w:t>
      </w:r>
      <w:r w:rsidR="001D2826">
        <w:t>o</w:t>
      </w:r>
      <w:r w:rsidR="007202EA">
        <w:t xml:space="preserve">f them! Why do you think the Gospel writers placed such an emphasis on this saying? What does it say to you? </w:t>
      </w:r>
      <w:r>
        <w:t xml:space="preserve">Can you identify </w:t>
      </w:r>
      <w:r w:rsidR="001D2826">
        <w:t xml:space="preserve">a thing you </w:t>
      </w:r>
      <w:r w:rsidR="00D027A5">
        <w:t>surrendered</w:t>
      </w:r>
      <w:r w:rsidR="001D2826">
        <w:t xml:space="preserve"> in your life</w:t>
      </w:r>
      <w:r w:rsidR="007202EA">
        <w:t>—or may need to surrender—</w:t>
      </w:r>
      <w:proofErr w:type="gramStart"/>
      <w:r w:rsidR="007202EA">
        <w:t xml:space="preserve">in </w:t>
      </w:r>
      <w:r w:rsidR="001D2826">
        <w:t>o</w:t>
      </w:r>
      <w:r w:rsidR="00D027A5">
        <w:t>rder to</w:t>
      </w:r>
      <w:proofErr w:type="gramEnd"/>
      <w:r w:rsidR="00D027A5">
        <w:t xml:space="preserve"> </w:t>
      </w:r>
      <w:r w:rsidR="001D2826">
        <w:t xml:space="preserve">deepen your life in </w:t>
      </w:r>
      <w:r w:rsidR="00D027A5">
        <w:t xml:space="preserve">Christ? </w:t>
      </w:r>
    </w:p>
    <w:p w14:paraId="5EF9DF3E" w14:textId="77777777" w:rsidR="00C66A77" w:rsidRDefault="00C66A77" w:rsidP="00C66A77">
      <w:pPr>
        <w:jc w:val="center"/>
      </w:pPr>
    </w:p>
    <w:sectPr w:rsidR="00C66A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A548D5"/>
    <w:multiLevelType w:val="hybridMultilevel"/>
    <w:tmpl w:val="B1688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jQ0szSyMDMzsjBR0lEKTi0uzszPAykwrAUA/8juUSwAAAA="/>
  </w:docVars>
  <w:rsids>
    <w:rsidRoot w:val="00C66A77"/>
    <w:rsid w:val="001D2826"/>
    <w:rsid w:val="002D5977"/>
    <w:rsid w:val="006F1E5E"/>
    <w:rsid w:val="007202EA"/>
    <w:rsid w:val="009B6A28"/>
    <w:rsid w:val="00A82218"/>
    <w:rsid w:val="00C66A77"/>
    <w:rsid w:val="00D027A5"/>
    <w:rsid w:val="00F40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6AEB9"/>
  <w15:chartTrackingRefBased/>
  <w15:docId w15:val="{46B9201C-FA9B-47D1-9B1B-0D8C0D062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6A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3</cp:revision>
  <dcterms:created xsi:type="dcterms:W3CDTF">2020-07-06T18:16:00Z</dcterms:created>
  <dcterms:modified xsi:type="dcterms:W3CDTF">2020-07-06T18:29:00Z</dcterms:modified>
</cp:coreProperties>
</file>